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aeilge-irish"/>
      <w:bookmarkEnd w:id="21"/>
      <w:r>
        <w:t xml:space="preserve">Gaeilge / Ir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aeil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d7b5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